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9D4" w:rsidRPr="002D483C" w:rsidRDefault="0018190A" w:rsidP="00621A5F">
      <w:pPr>
        <w:pStyle w:val="Title"/>
        <w:jc w:val="center"/>
        <w:rPr>
          <w:rFonts w:ascii="Hacen Liner Screen St" w:hAnsi="Hacen Liner Screen St" w:cs="Hacen Liner Screen St"/>
        </w:rPr>
      </w:pPr>
      <w:r w:rsidRPr="002D483C">
        <w:rPr>
          <w:rFonts w:ascii="Hacen Liner Screen St" w:hAnsi="Hacen Liner Screen St" w:cs="Hacen Liner Screen St"/>
        </w:rPr>
        <w:t>Charts Finder 2</w:t>
      </w:r>
    </w:p>
    <w:p w:rsidR="009C0D24" w:rsidRPr="00343A01" w:rsidRDefault="009C0D24" w:rsidP="00FC7162">
      <w:pPr>
        <w:pStyle w:val="Heading2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 xml:space="preserve">مرحباً بك في </w:t>
      </w:r>
      <w:r w:rsidR="000523F3">
        <w:rPr>
          <w:rFonts w:ascii="Hacen Liner Screen St" w:hAnsi="Hacen Liner Screen St" w:cs="Hacen Liner Screen St"/>
        </w:rPr>
        <w:t>Charts Finder</w:t>
      </w:r>
      <w:r w:rsidRPr="00343A01">
        <w:rPr>
          <w:rFonts w:ascii="Hacen Liner Screen St" w:hAnsi="Hacen Liner Screen St" w:cs="Hacen Liner Screen St"/>
          <w:rtl/>
        </w:rPr>
        <w:t xml:space="preserve">، برنامج للحصول على الخرائط لرحلاتك. </w:t>
      </w:r>
      <w:proofErr w:type="gramStart"/>
      <w:r w:rsidRPr="00343A01">
        <w:rPr>
          <w:rFonts w:ascii="Hacen Liner Screen St" w:hAnsi="Hacen Liner Screen St" w:cs="Hacen Liner Screen St"/>
        </w:rPr>
        <w:t>Charts Finder 2.</w:t>
      </w:r>
      <w:r w:rsidR="00FC7162">
        <w:rPr>
          <w:rFonts w:ascii="Hacen Liner Screen St" w:hAnsi="Hacen Liner Screen St" w:cs="Hacen Liner Screen St"/>
        </w:rPr>
        <w:t>2</w:t>
      </w:r>
      <w:r w:rsidRPr="00343A01">
        <w:rPr>
          <w:rFonts w:ascii="Hacen Liner Screen St" w:hAnsi="Hacen Liner Screen St" w:cs="Hacen Liner Screen St"/>
          <w:rtl/>
        </w:rPr>
        <w:t xml:space="preserve"> هو الإصدار الأحدث من </w:t>
      </w:r>
      <w:r w:rsidRPr="00343A01">
        <w:rPr>
          <w:rFonts w:ascii="Hacen Liner Screen St" w:hAnsi="Hacen Liner Screen St" w:cs="Hacen Liner Screen St"/>
        </w:rPr>
        <w:t xml:space="preserve">Charts Finder </w:t>
      </w:r>
      <w:r w:rsidRPr="00343A01">
        <w:rPr>
          <w:rFonts w:ascii="Hacen Liner Screen St" w:hAnsi="Hacen Liner Screen St" w:cs="Hacen Liner Screen St"/>
          <w:rtl/>
          <w:lang w:bidi="ar-EG"/>
        </w:rPr>
        <w:t xml:space="preserve">، ويأتي </w:t>
      </w:r>
      <w:r w:rsidR="00FC7162">
        <w:rPr>
          <w:rFonts w:ascii="Hacen Liner Screen St" w:hAnsi="Hacen Liner Screen St" w:cs="Hacen Liner Screen St" w:hint="cs"/>
          <w:rtl/>
          <w:lang w:bidi="ar-EG"/>
        </w:rPr>
        <w:t>بخادم تحديثات جديد والقدرة على تغيير لاحقة ملف الخريطة.</w:t>
      </w:r>
      <w:proofErr w:type="gramEnd"/>
    </w:p>
    <w:p w:rsidR="00F33776" w:rsidRPr="00F33776" w:rsidRDefault="00F33776" w:rsidP="002E1703">
      <w:pPr>
        <w:pStyle w:val="NoSpacing"/>
        <w:bidi/>
        <w:rPr>
          <w:rtl/>
          <w:lang w:bidi="ar-EG"/>
        </w:rPr>
      </w:pPr>
    </w:p>
    <w:p w:rsidR="009C0D24" w:rsidRPr="00343A01" w:rsidRDefault="009C0D24" w:rsidP="009C0D24">
      <w:pPr>
        <w:pStyle w:val="Subtitle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الميزات</w:t>
      </w:r>
    </w:p>
    <w:p w:rsidR="008A34D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جاني ومفتوح المصدر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ستخدم قاعدة بيانات قابلة للتعديل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فتح الملف بعد تحميله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تحميل عدة ملفات لمطار واحد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واجهة رسومية سهلة الاستخدام.</w:t>
      </w:r>
    </w:p>
    <w:p w:rsidR="0043256C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ثبت ومحدث تلقائي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ترجمات.</w:t>
      </w:r>
    </w:p>
    <w:p w:rsidR="00621A5F" w:rsidRDefault="00621A5F" w:rsidP="00621A5F">
      <w:pPr>
        <w:pStyle w:val="Heading3"/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0"/>
          <w:szCs w:val="40"/>
          <w:rtl/>
          <w:lang w:bidi="ar-EG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t>التثبيت</w:t>
      </w:r>
      <w:r w:rsidR="007B242E">
        <w:rPr>
          <w:rFonts w:ascii="Hacen Liner Screen St" w:hAnsi="Hacen Liner Screen St" w:cs="Hacen Liner Screen St"/>
          <w:sz w:val="44"/>
          <w:szCs w:val="44"/>
        </w:rPr>
        <w:t xml:space="preserve"> </w:t>
      </w:r>
      <w:r w:rsidR="007B242E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وإزالة التثبيت</w:t>
      </w:r>
    </w:p>
    <w:p w:rsidR="009918BD" w:rsidRDefault="009918BD" w:rsidP="009918BD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/>
          <w:rtl/>
        </w:rPr>
        <w:t xml:space="preserve">لتثبيت البرنامج، قم بفتح </w:t>
      </w:r>
      <w:r>
        <w:rPr>
          <w:rFonts w:ascii="Hacen Liner Screen St" w:hAnsi="Hacen Liner Screen St" w:cs="Hacen Liner Screen St" w:hint="cs"/>
          <w:rtl/>
        </w:rPr>
        <w:t xml:space="preserve">الإعداد </w:t>
      </w:r>
      <w:r w:rsidR="009C0D24" w:rsidRPr="00343A01">
        <w:rPr>
          <w:rFonts w:ascii="Hacen Liner Screen St" w:hAnsi="Hacen Liner Screen St" w:cs="Hacen Liner Screen St"/>
          <w:rtl/>
        </w:rPr>
        <w:t>(</w:t>
      </w:r>
      <w:r>
        <w:rPr>
          <w:rFonts w:ascii="Hacen Liner Screen St" w:hAnsi="Hacen Liner Screen St" w:cs="Hacen Liner Screen St"/>
        </w:rPr>
        <w:t>Setup</w:t>
      </w:r>
      <w:r w:rsidR="009C0D24" w:rsidRPr="00343A01">
        <w:rPr>
          <w:rFonts w:ascii="Hacen Liner Screen St" w:hAnsi="Hacen Liner Screen St" w:cs="Hacen Liner Screen St"/>
          <w:rtl/>
        </w:rPr>
        <w:t>)</w:t>
      </w:r>
      <w:r w:rsidR="009C0D24" w:rsidRPr="00343A01">
        <w:rPr>
          <w:rFonts w:ascii="Hacen Liner Screen St" w:hAnsi="Hacen Liner Screen St" w:cs="Hacen Liner Screen St"/>
        </w:rPr>
        <w:t xml:space="preserve"> 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وثبّت البرنامج. يمكنك اختيار مكان تثبيت البرنامج. سيقوم </w:t>
      </w:r>
      <w:r>
        <w:rPr>
          <w:rFonts w:ascii="Hacen Liner Screen St" w:hAnsi="Hacen Liner Screen St" w:cs="Hacen Liner Screen St" w:hint="cs"/>
          <w:rtl/>
          <w:lang w:bidi="ar-EG"/>
        </w:rPr>
        <w:t>الإعداد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 بإنشاء اختصار على سطح المكتب وقائمة البدء على نظام </w:t>
      </w:r>
      <w:r w:rsidR="009C0D24" w:rsidRPr="00343A01">
        <w:rPr>
          <w:rFonts w:ascii="Hacen Liner Screen St" w:hAnsi="Hacen Liner Screen St" w:cs="Hacen Liner Screen St"/>
          <w:lang w:bidi="ar-EG"/>
        </w:rPr>
        <w:t>Windows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>، واختصار القائمة (</w:t>
      </w:r>
      <w:r w:rsidR="009C0D24" w:rsidRPr="00343A01">
        <w:rPr>
          <w:rFonts w:ascii="Hacen Liner Screen St" w:hAnsi="Hacen Liner Screen St" w:cs="Hacen Liner Screen St"/>
          <w:lang w:bidi="ar-EG"/>
        </w:rPr>
        <w:t>Menu Entry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) على نظام </w:t>
      </w:r>
      <w:r w:rsidR="009C0D24" w:rsidRPr="00343A01">
        <w:rPr>
          <w:rFonts w:ascii="Hacen Liner Screen St" w:hAnsi="Hacen Liner Screen St" w:cs="Hacen Liner Screen St"/>
          <w:lang w:bidi="ar-EG"/>
        </w:rPr>
        <w:t>Linux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>.</w:t>
      </w:r>
    </w:p>
    <w:p w:rsidR="007B242E" w:rsidRPr="00FC7162" w:rsidRDefault="007B242E" w:rsidP="00FC716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لإزالة التثبيت، </w:t>
      </w:r>
      <w:r w:rsidR="00FC7162">
        <w:rPr>
          <w:rFonts w:ascii="Hacen Liner Screen St" w:hAnsi="Hacen Liner Screen St" w:cs="Hacen Liner Screen St" w:hint="cs"/>
          <w:rtl/>
          <w:lang w:bidi="ar-EG"/>
        </w:rPr>
        <w:t xml:space="preserve">أزل البرنامج من لوحة التحكم على نظام </w:t>
      </w:r>
      <w:r w:rsidR="00FC7162">
        <w:rPr>
          <w:rFonts w:ascii="Hacen Liner Screen St" w:hAnsi="Hacen Liner Screen St" w:cs="Hacen Liner Screen St"/>
          <w:lang w:bidi="ar-EG"/>
        </w:rPr>
        <w:t>Windows</w:t>
      </w:r>
      <w:r w:rsidR="00FC7162">
        <w:rPr>
          <w:rFonts w:ascii="Hacen Liner Screen St" w:hAnsi="Hacen Liner Screen St" w:cs="Hacen Liner Screen St" w:hint="cs"/>
          <w:rtl/>
          <w:lang w:bidi="ar-EG"/>
        </w:rPr>
        <w:t xml:space="preserve"> بشكل اعتيادي. على نظام </w:t>
      </w:r>
      <w:r w:rsidR="00FC7162">
        <w:rPr>
          <w:rFonts w:ascii="Hacen Liner Screen St" w:hAnsi="Hacen Liner Screen St" w:cs="Hacen Liner Screen St"/>
          <w:lang w:bidi="ar-EG"/>
        </w:rPr>
        <w:t>Linux</w:t>
      </w:r>
      <w:r w:rsidR="00FC7162">
        <w:rPr>
          <w:rFonts w:ascii="Hacen Liner Screen St" w:hAnsi="Hacen Liner Screen St" w:cs="Hacen Liner Screen St" w:hint="cs"/>
          <w:rtl/>
          <w:lang w:bidi="ar-EG"/>
        </w:rPr>
        <w:t>، شغّل ملف "</w:t>
      </w:r>
      <w:r w:rsidR="00FC7162" w:rsidRPr="00FC7162">
        <w:rPr>
          <w:rFonts w:ascii="Hacen Liner Screen St" w:hAnsi="Hacen Liner Screen St" w:cs="Hacen Liner Screen St"/>
          <w:lang w:bidi="ar-EG"/>
        </w:rPr>
        <w:t xml:space="preserve"> </w:t>
      </w:r>
      <w:proofErr w:type="spellStart"/>
      <w:r w:rsidR="00FC7162" w:rsidRPr="007B242E">
        <w:rPr>
          <w:rFonts w:ascii="Hacen Liner Screen St" w:hAnsi="Hacen Liner Screen St" w:cs="Hacen Liner Screen St"/>
          <w:lang w:bidi="ar-EG"/>
        </w:rPr>
        <w:t>maintenancetool</w:t>
      </w:r>
      <w:proofErr w:type="spellEnd"/>
      <w:r w:rsidR="00FC7162">
        <w:rPr>
          <w:rFonts w:ascii="Hacen Liner Screen St" w:hAnsi="Hacen Liner Screen St" w:cs="Hacen Liner Screen St" w:hint="cs"/>
          <w:rtl/>
          <w:lang w:bidi="ar-EG"/>
        </w:rPr>
        <w:t>" الموجود في مجلد تثبيت البرنامج.</w:t>
      </w:r>
    </w:p>
    <w:p w:rsidR="007B242E" w:rsidRPr="007B242E" w:rsidRDefault="007B242E" w:rsidP="007B242E">
      <w:pPr>
        <w:bidi/>
        <w:rPr>
          <w:rtl/>
          <w:lang w:bidi="ar-EG"/>
        </w:rPr>
      </w:pPr>
    </w:p>
    <w:p w:rsidR="009918BD" w:rsidRDefault="009918BD" w:rsidP="009918BD">
      <w:pPr>
        <w:bidi/>
        <w:rPr>
          <w:rFonts w:hint="cs"/>
          <w:rtl/>
          <w:lang w:bidi="ar-EG"/>
        </w:rPr>
      </w:pPr>
    </w:p>
    <w:p w:rsidR="00FC7162" w:rsidRDefault="00FC7162" w:rsidP="00FC7162">
      <w:pPr>
        <w:bidi/>
        <w:rPr>
          <w:rFonts w:hint="cs"/>
          <w:rtl/>
          <w:lang w:bidi="ar-EG"/>
        </w:rPr>
      </w:pPr>
    </w:p>
    <w:p w:rsidR="00FC7162" w:rsidRPr="009918BD" w:rsidRDefault="00FC7162" w:rsidP="00FC7162">
      <w:pPr>
        <w:bidi/>
        <w:rPr>
          <w:lang w:bidi="ar-EG"/>
        </w:rPr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lastRenderedPageBreak/>
        <w:t>الإعدادات</w:t>
      </w:r>
    </w:p>
    <w:p w:rsidR="00733E9E" w:rsidRPr="00343A01" w:rsidRDefault="009C0D24" w:rsidP="009C0D24">
      <w:pPr>
        <w:pStyle w:val="Subtitle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عام</w:t>
      </w:r>
    </w:p>
    <w:p w:rsidR="005B7CE8" w:rsidRPr="009918BD" w:rsidRDefault="009C0D24" w:rsidP="009918BD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للغة</w:t>
      </w:r>
      <w:r w:rsidR="00343A01">
        <w:rPr>
          <w:rStyle w:val="Heading4Char"/>
          <w:rFonts w:ascii="Hacen Liner Screen Bd" w:hAnsi="Hacen Liner Screen Bd" w:cs="Hacen Liner Screen Bd" w:hint="cs"/>
          <w:rtl/>
        </w:rPr>
        <w:t xml:space="preserve">: </w:t>
      </w:r>
      <w:r w:rsidR="00D94F83" w:rsidRPr="00343A01">
        <w:rPr>
          <w:rFonts w:ascii="Hacen Liner Screen St" w:hAnsi="Hacen Liner Screen St" w:cs="Hacen Liner Screen St"/>
          <w:rtl/>
        </w:rPr>
        <w:t>اختر لغة التطبيق من القائمة المنسدلة. ستحتاج إلى إعادة تشغيل التطبيق لتغيير اللغة.</w:t>
      </w:r>
    </w:p>
    <w:p w:rsidR="005B7CE8" w:rsidRPr="005B7CE8" w:rsidRDefault="00F33776" w:rsidP="007B242E">
      <w:pPr>
        <w:pStyle w:val="Heading3"/>
        <w:bidi/>
      </w:pPr>
      <w:r w:rsidRPr="00343A01">
        <w:rPr>
          <w:rStyle w:val="Heading4Char"/>
          <w:rFonts w:ascii="Hacen Liner Screen St" w:hAnsi="Hacen Liner Screen St" w:cs="Hacen Liner Screen St"/>
          <w:rtl/>
        </w:rPr>
        <w:t>تحقق من</w:t>
      </w:r>
      <w:r w:rsidR="00D94F83" w:rsidRPr="00343A01">
        <w:rPr>
          <w:rStyle w:val="Heading4Char"/>
          <w:rFonts w:ascii="Hacen Liner Screen St" w:hAnsi="Hacen Liner Screen St" w:cs="Hacen Liner Screen St"/>
          <w:rtl/>
        </w:rPr>
        <w:t xml:space="preserve"> التحديثات</w:t>
      </w:r>
      <w:r w:rsidR="00D94F83">
        <w:rPr>
          <w:rStyle w:val="Heading4Char"/>
          <w:rFonts w:ascii="Hacen Liner Screen Bd" w:hAnsi="Hacen Liner Screen Bd" w:cs="Hacen Liner Screen Bd" w:hint="cs"/>
          <w:rtl/>
        </w:rPr>
        <w:t>:</w:t>
      </w:r>
      <w:r w:rsidR="004A0342" w:rsidRPr="00D94F83">
        <w:rPr>
          <w:rFonts w:ascii="Hacen Liner Screen Bd" w:hAnsi="Hacen Liner Screen Bd" w:cs="Hacen Liner Screen Bd"/>
        </w:rPr>
        <w:t xml:space="preserve"> </w:t>
      </w:r>
      <w:r w:rsidR="00D94F83" w:rsidRPr="00343A01">
        <w:rPr>
          <w:rFonts w:ascii="Hacen Liner Screen St" w:hAnsi="Hacen Liner Screen St" w:cs="Hacen Liner Screen St"/>
          <w:rtl/>
        </w:rPr>
        <w:t xml:space="preserve">اختر معدل البحث عن التحديثات. يمكنك اختيار 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>أبداً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 xml:space="preserve"> لتعطيل البحث عن التحديثات.</w:t>
      </w:r>
    </w:p>
    <w:p w:rsidR="00F33776" w:rsidRDefault="00F33776" w:rsidP="007B242E">
      <w:pPr>
        <w:pStyle w:val="Heading3"/>
        <w:bidi/>
        <w:rPr>
          <w:rFonts w:ascii="Hacen Liner Screen Bd" w:hAnsi="Hacen Liner Screen Bd" w:cs="Hacen Liner Screen Bd"/>
          <w:rtl/>
        </w:rPr>
      </w:pPr>
      <w:bookmarkStart w:id="0" w:name="_Hlk21244241"/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bookmarkEnd w:id="0"/>
      <w:r w:rsidR="00D94F83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يمكنك اختيار مكان تخزين الخرائط. اضغط على زر "غيّر" لتغييره. ستظهر نافذة تحديد مجلد الخرائط. قم باختياره</w:t>
      </w:r>
      <w:r>
        <w:rPr>
          <w:rFonts w:ascii="Hacen Liner Screen Bd" w:hAnsi="Hacen Liner Screen Bd" w:cs="Hacen Liner Screen Bd" w:hint="cs"/>
          <w:rtl/>
        </w:rPr>
        <w:t>.</w:t>
      </w:r>
    </w:p>
    <w:p w:rsidR="007B242E" w:rsidRPr="007B242E" w:rsidRDefault="007B242E" w:rsidP="007B242E">
      <w:pPr>
        <w:pStyle w:val="NoSpacing"/>
        <w:bidi/>
      </w:pPr>
    </w:p>
    <w:p w:rsidR="005672F0" w:rsidRDefault="00F33776" w:rsidP="007B242E">
      <w:pPr>
        <w:jc w:val="center"/>
        <w:rPr>
          <w:lang w:bidi="ar-EG"/>
        </w:rPr>
      </w:pPr>
      <w:r>
        <w:rPr>
          <w:noProof/>
        </w:rPr>
        <w:drawing>
          <wp:inline distT="0" distB="0" distL="0" distR="0" wp14:anchorId="4CAE283F" wp14:editId="504AE9E1">
            <wp:extent cx="5816600" cy="366980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455" cy="367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80D" w:rsidRDefault="005E0E0C" w:rsidP="005E0E0C">
      <w:pPr>
        <w:pStyle w:val="Heading3"/>
        <w:bidi/>
        <w:rPr>
          <w:rFonts w:ascii="Hacen Liner Screen St" w:hAnsi="Hacen Liner Screen St" w:cs="Hacen Liner Screen St"/>
          <w:rtl/>
        </w:rPr>
      </w:pPr>
      <w:bookmarkStart w:id="1" w:name="_Hlk21244212"/>
      <w:r>
        <w:rPr>
          <w:rStyle w:val="Heading4Char"/>
          <w:rFonts w:ascii="Hacen Liner Screen St" w:hAnsi="Hacen Liner Screen St" w:cs="Hacen Liner Screen St"/>
          <w:rtl/>
        </w:rPr>
        <w:t>افتح الخر</w:t>
      </w:r>
      <w:r>
        <w:rPr>
          <w:rStyle w:val="Heading4Char"/>
          <w:rFonts w:ascii="Hacen Liner Screen St" w:hAnsi="Hacen Liner Screen St" w:cs="Hacen Liner Screen St" w:hint="cs"/>
          <w:rtl/>
        </w:rPr>
        <w:t>يطة</w:t>
      </w:r>
      <w:r w:rsidR="00F33776" w:rsidRPr="00343A01">
        <w:rPr>
          <w:rStyle w:val="Heading4Char"/>
          <w:rFonts w:ascii="Hacen Liner Screen St" w:hAnsi="Hacen Liner Screen St" w:cs="Hacen Liner Screen St"/>
          <w:rtl/>
        </w:rPr>
        <w:t xml:space="preserve"> بعد ت</w:t>
      </w:r>
      <w:r>
        <w:rPr>
          <w:rStyle w:val="Heading4Char"/>
          <w:rFonts w:ascii="Hacen Liner Screen St" w:hAnsi="Hacen Liner Screen St" w:cs="Hacen Liner Screen St" w:hint="cs"/>
          <w:rtl/>
        </w:rPr>
        <w:t>نزيله</w:t>
      </w:r>
      <w:r w:rsidR="00F33776" w:rsidRPr="00343A01">
        <w:rPr>
          <w:rStyle w:val="Heading4Char"/>
          <w:rFonts w:ascii="Hacen Liner Screen St" w:hAnsi="Hacen Liner Screen St" w:cs="Hacen Liner Screen St"/>
          <w:rtl/>
        </w:rPr>
        <w:t>ا:</w:t>
      </w:r>
      <w:r w:rsidR="00F33776" w:rsidRPr="00343A01">
        <w:rPr>
          <w:rFonts w:ascii="Hacen Liner Screen St" w:hAnsi="Hacen Liner Screen St" w:cs="Hacen Liner Screen St"/>
        </w:rPr>
        <w:t xml:space="preserve"> </w:t>
      </w:r>
      <w:r>
        <w:rPr>
          <w:rFonts w:ascii="Hacen Liner Screen St" w:hAnsi="Hacen Liner Screen St" w:cs="Hacen Liner Screen St"/>
          <w:rtl/>
        </w:rPr>
        <w:t xml:space="preserve">حدد هذا الاختيار لفتح </w:t>
      </w:r>
      <w:r>
        <w:rPr>
          <w:rFonts w:ascii="Hacen Liner Screen St" w:hAnsi="Hacen Liner Screen St" w:cs="Hacen Liner Screen St" w:hint="cs"/>
          <w:rtl/>
        </w:rPr>
        <w:t>ملف الخريطة للخرائط العادية، وفتح مجلد الخريطة لخرائط المجلد، بعد تنزيلها.</w:t>
      </w:r>
    </w:p>
    <w:p w:rsidR="005E0E0C" w:rsidRPr="005E0E0C" w:rsidRDefault="005E0E0C" w:rsidP="005E0E0C">
      <w:pPr>
        <w:pStyle w:val="Heading3"/>
        <w:bidi/>
        <w:rPr>
          <w:rFonts w:ascii="Hacen Liner Screen St" w:hAnsi="Hacen Liner Screen St" w:cs="Hacen Liner Screen St"/>
          <w:rtl/>
        </w:rPr>
      </w:pPr>
      <w:r>
        <w:rPr>
          <w:rStyle w:val="Heading4Char"/>
          <w:rFonts w:ascii="Hacen Liner Screen St" w:hAnsi="Hacen Liner Screen St" w:cs="Hacen Liner Screen St"/>
          <w:rtl/>
        </w:rPr>
        <w:t xml:space="preserve">افتح </w:t>
      </w:r>
      <w:r>
        <w:rPr>
          <w:rStyle w:val="Heading4Char"/>
          <w:rFonts w:ascii="Hacen Liner Screen St" w:hAnsi="Hacen Liner Screen St" w:cs="Hacen Liner Screen St" w:hint="cs"/>
          <w:rtl/>
        </w:rPr>
        <w:t>مجلد الخرائط بعد التنزيل</w:t>
      </w:r>
      <w:r w:rsidRPr="00343A01">
        <w:rPr>
          <w:rStyle w:val="Heading4Char"/>
          <w:rFonts w:ascii="Hacen Liner Screen St" w:hAnsi="Hacen Liner Screen St" w:cs="Hacen Liner Screen St"/>
          <w:rtl/>
        </w:rPr>
        <w:t>:</w:t>
      </w:r>
      <w:r w:rsidRPr="00343A01">
        <w:rPr>
          <w:rFonts w:ascii="Hacen Liner Screen St" w:hAnsi="Hacen Liner Screen St" w:cs="Hacen Liner Screen St"/>
        </w:rPr>
        <w:t xml:space="preserve"> </w:t>
      </w:r>
      <w:r>
        <w:rPr>
          <w:rFonts w:ascii="Hacen Liner Screen St" w:hAnsi="Hacen Liner Screen St" w:cs="Hacen Liner Screen St"/>
          <w:rtl/>
        </w:rPr>
        <w:t xml:space="preserve">حدد هذا الاختيار لفتح </w:t>
      </w:r>
      <w:r>
        <w:rPr>
          <w:rFonts w:ascii="Hacen Liner Screen St" w:hAnsi="Hacen Liner Screen St" w:cs="Hacen Liner Screen St" w:hint="cs"/>
          <w:rtl/>
        </w:rPr>
        <w:t>م</w:t>
      </w:r>
      <w:bookmarkStart w:id="2" w:name="_Hlk21244247"/>
      <w:r>
        <w:rPr>
          <w:rFonts w:ascii="Hacen Liner Screen St" w:hAnsi="Hacen Liner Screen St" w:cs="Hacen Liner Screen St" w:hint="cs"/>
          <w:rtl/>
        </w:rPr>
        <w:t>ج</w:t>
      </w:r>
      <w:bookmarkEnd w:id="2"/>
      <w:r>
        <w:rPr>
          <w:rFonts w:ascii="Hacen Liner Screen St" w:hAnsi="Hacen Liner Screen St" w:cs="Hacen Liner Screen St" w:hint="cs"/>
          <w:rtl/>
        </w:rPr>
        <w:t xml:space="preserve">لد الخرائط العام المضبوط في </w:t>
      </w:r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r>
        <w:rPr>
          <w:rStyle w:val="Heading4Char"/>
          <w:rFonts w:ascii="Hacen Liner Screen St" w:hAnsi="Hacen Liner Screen St" w:cs="Hacen Liner Screen St" w:hint="cs"/>
          <w:rtl/>
          <w:lang w:bidi="ar-EG"/>
        </w:rPr>
        <w:t xml:space="preserve"> </w:t>
      </w:r>
      <w:r>
        <w:rPr>
          <w:rFonts w:ascii="Hacen Liner Screen St" w:hAnsi="Hacen Liner Screen St" w:cs="Hacen Liner Screen St" w:hint="cs"/>
          <w:rtl/>
        </w:rPr>
        <w:t>بعد انتهاء عملية التنزيل.</w:t>
      </w:r>
    </w:p>
    <w:bookmarkEnd w:id="1"/>
    <w:p w:rsidR="00AD6596" w:rsidRPr="007B242E" w:rsidRDefault="00F7780D" w:rsidP="005E0E0C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حذف ا</w:t>
      </w:r>
      <w:r w:rsidR="005E0E0C">
        <w:rPr>
          <w:rStyle w:val="Heading4Char"/>
          <w:rFonts w:ascii="Hacen Liner Screen St" w:hAnsi="Hacen Liner Screen St" w:cs="Hacen Liner Screen St" w:hint="cs"/>
          <w:rtl/>
        </w:rPr>
        <w:t>لملفات</w:t>
      </w:r>
      <w:r w:rsidR="005E0E0C">
        <w:rPr>
          <w:rStyle w:val="Heading4Char"/>
          <w:rFonts w:ascii="Hacen Liner Screen St" w:hAnsi="Hacen Liner Screen St" w:cs="Hacen Liner Screen St"/>
          <w:rtl/>
        </w:rPr>
        <w:t xml:space="preserve"> الم</w:t>
      </w:r>
      <w:r w:rsidR="005E0E0C">
        <w:rPr>
          <w:rStyle w:val="Heading4Char"/>
          <w:rFonts w:ascii="Hacen Liner Screen St" w:hAnsi="Hacen Liner Screen St" w:cs="Hacen Liner Screen St" w:hint="cs"/>
          <w:rtl/>
        </w:rPr>
        <w:t>نزّلة</w:t>
      </w:r>
      <w:r w:rsidRPr="00343A01">
        <w:rPr>
          <w:rStyle w:val="Heading4Char"/>
          <w:rFonts w:ascii="Hacen Liner Screen St" w:hAnsi="Hacen Liner Screen St" w:cs="Hacen Liner Screen St"/>
          <w:rtl/>
        </w:rPr>
        <w:t xml:space="preserve"> بعد الإلغاء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حذف الملفا</w:t>
      </w:r>
      <w:r w:rsidR="00935499">
        <w:rPr>
          <w:rFonts w:ascii="Hacen Liner Screen St" w:hAnsi="Hacen Liner Screen St" w:cs="Hacen Liner Screen St"/>
          <w:rtl/>
        </w:rPr>
        <w:t xml:space="preserve">ت </w:t>
      </w:r>
      <w:r w:rsidR="005E0E0C">
        <w:rPr>
          <w:rFonts w:ascii="Hacen Liner Screen St" w:hAnsi="Hacen Liner Screen St" w:cs="Hacen Liner Screen St" w:hint="cs"/>
          <w:rtl/>
        </w:rPr>
        <w:t>المنزلة</w:t>
      </w:r>
      <w:r w:rsidR="00935499">
        <w:rPr>
          <w:rFonts w:ascii="Hacen Liner Screen St" w:hAnsi="Hacen Liner Screen St" w:cs="Hacen Liner Screen St"/>
          <w:rtl/>
        </w:rPr>
        <w:t xml:space="preserve"> إن أٌلغيت العملية وحُ</w:t>
      </w:r>
      <w:r w:rsidR="00935499">
        <w:rPr>
          <w:rFonts w:ascii="Hacen Liner Screen St" w:hAnsi="Hacen Liner Screen St" w:cs="Hacen Liner Screen St" w:hint="cs"/>
          <w:rtl/>
        </w:rPr>
        <w:t>مّ</w:t>
      </w:r>
      <w:r w:rsidRPr="00343A01">
        <w:rPr>
          <w:rFonts w:ascii="Hacen Liner Screen St" w:hAnsi="Hacen Liner Screen St" w:cs="Hacen Liner Screen St"/>
          <w:rtl/>
        </w:rPr>
        <w:t>لت بعض الملفات.</w:t>
      </w:r>
    </w:p>
    <w:p w:rsidR="005E0E0C" w:rsidRDefault="005E0E0C" w:rsidP="0039295E">
      <w:pPr>
        <w:rPr>
          <w:rtl/>
        </w:rPr>
      </w:pPr>
    </w:p>
    <w:p w:rsidR="005E0E0C" w:rsidRPr="004A0342" w:rsidRDefault="005E0E0C" w:rsidP="00AD6596">
      <w:pPr>
        <w:jc w:val="center"/>
      </w:pPr>
    </w:p>
    <w:p w:rsidR="00F7780D" w:rsidRPr="00343A01" w:rsidRDefault="00F7780D" w:rsidP="00F7780D">
      <w:pPr>
        <w:pStyle w:val="Subtitle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lastRenderedPageBreak/>
        <w:t>المصادر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يمكنك تعديل المواقع المستخدمة من البرنامج لتحميل الخرائط. هناك نوعان من الخرائط: الخرائط العادية وخرائط المجلد.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 xml:space="preserve">الخريطة العادية ه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 واحد يحتوي على جميع خرائط المطا</w:t>
      </w:r>
      <w:r w:rsidR="005672F0" w:rsidRPr="00343A01">
        <w:rPr>
          <w:rFonts w:ascii="Hacen Liner Screen St" w:hAnsi="Hacen Liner Screen St" w:cs="Hacen Liner Screen St"/>
          <w:rtl/>
        </w:rPr>
        <w:t>ر</w:t>
      </w:r>
      <w:r w:rsidRPr="00343A01">
        <w:rPr>
          <w:rFonts w:ascii="Hacen Liner Screen St" w:hAnsi="Hacen Liner Screen St" w:cs="Hacen Liner Screen St"/>
          <w:rtl/>
        </w:rPr>
        <w:t>. هذا يعني أن جميع خرائط المطار موجودة في ملف واحد. سيحمل البرنامج الملف داخل مجلد الخرائط</w:t>
      </w:r>
      <w:r w:rsidR="005672F0" w:rsidRPr="00343A01">
        <w:rPr>
          <w:rFonts w:ascii="Hacen Liner Screen St" w:hAnsi="Hacen Liner Screen St" w:cs="Hacen Liner Screen St"/>
          <w:rtl/>
        </w:rPr>
        <w:t xml:space="preserve"> بشكل عادي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E0E0C" w:rsidRDefault="005672F0" w:rsidP="005E0E0C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 xml:space="preserve">خرائط المجلد هي عدة ملفات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. كل خريطة موضوعة ف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، فيجب تحميل عدة ملفات لإكمال خرائط المطار. </w:t>
      </w:r>
      <w:bookmarkStart w:id="3" w:name="_Hlk21244316"/>
      <w:r w:rsidRPr="00343A01">
        <w:rPr>
          <w:rFonts w:ascii="Hacen Liner Screen St" w:hAnsi="Hacen Liner Screen St" w:cs="Hacen Liner Screen St"/>
          <w:rtl/>
        </w:rPr>
        <w:t xml:space="preserve">سيحمل البرنامج </w:t>
      </w:r>
      <w:bookmarkEnd w:id="3"/>
      <w:r w:rsidRPr="00343A01">
        <w:rPr>
          <w:rFonts w:ascii="Hacen Liner Screen St" w:hAnsi="Hacen Liner Screen St" w:cs="Hacen Liner Screen St"/>
          <w:rtl/>
        </w:rPr>
        <w:t xml:space="preserve">كل ملف </w:t>
      </w:r>
      <w:r w:rsidRPr="00343A01">
        <w:rPr>
          <w:rFonts w:ascii="Hacen Liner Screen St" w:hAnsi="Hacen Liner Screen St" w:cs="Hacen Liner Screen St"/>
        </w:rPr>
        <w:t>PDF</w:t>
      </w:r>
      <w:r w:rsidR="00D736F3" w:rsidRPr="00343A01">
        <w:rPr>
          <w:rFonts w:ascii="Hacen Liner Screen St" w:hAnsi="Hacen Liner Screen St" w:cs="Hacen Liner Screen St"/>
          <w:rtl/>
        </w:rPr>
        <w:t xml:space="preserve"> موجود في الرابط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39295E" w:rsidRPr="0039295E" w:rsidRDefault="0039295E" w:rsidP="0039295E">
      <w:pPr>
        <w:pStyle w:val="Heading3"/>
        <w:bidi/>
        <w:rPr>
          <w:rFonts w:ascii="Hacen Liner Screen St" w:hAnsi="Hacen Liner Screen St" w:cs="Hacen Liner Screen St"/>
          <w:rtl/>
        </w:rPr>
      </w:pPr>
      <w:r>
        <w:rPr>
          <w:rFonts w:ascii="Hacen Liner Screen St" w:hAnsi="Hacen Liner Screen St" w:cs="Hacen Liner Screen St" w:hint="cs"/>
          <w:rtl/>
        </w:rPr>
        <w:t>لتعديل بيانات مصدر، اضغط مرتين متتابعين بالفأرة على الخانة التي تريد تعديلها. سيصبح النص قابلاً للتعديل. عدل البيانات التي تريدها ثم اضغط على زر الإدخال "</w:t>
      </w:r>
      <w:r>
        <w:rPr>
          <w:rFonts w:ascii="Hacen Liner Screen St" w:hAnsi="Hacen Liner Screen St" w:cs="Hacen Liner Screen St"/>
          <w:lang w:bidi="ar-EG"/>
        </w:rPr>
        <w:t>Enter</w:t>
      </w:r>
      <w:r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</w:rPr>
        <w:t xml:space="preserve">. إن كنت تريد تعديل النوع، فيجب إدخال النوع باللغة الإنجليزية. أدخل </w:t>
      </w:r>
      <w:r>
        <w:rPr>
          <w:rFonts w:ascii="Hacen Liner Screen St" w:hAnsi="Hacen Liner Screen St" w:cs="Hacen Liner Screen St"/>
          <w:lang w:bidi="ar-EG"/>
        </w:rPr>
        <w:t>Normal</w:t>
      </w:r>
      <w:r>
        <w:rPr>
          <w:rFonts w:ascii="Hacen Liner Screen St" w:hAnsi="Hacen Liner Screen St" w:cs="Hacen Liner Screen St" w:hint="cs"/>
          <w:rtl/>
        </w:rPr>
        <w:t xml:space="preserve"> لتغيير النوع إلى مصدر عادي، أو </w:t>
      </w:r>
      <w:r>
        <w:rPr>
          <w:rFonts w:ascii="Hacen Liner Screen St" w:hAnsi="Hacen Liner Screen St" w:cs="Hacen Liner Screen St"/>
          <w:lang w:bidi="ar-EG"/>
        </w:rPr>
        <w:t>Folder</w:t>
      </w:r>
      <w:r>
        <w:rPr>
          <w:rFonts w:ascii="Hacen Liner Screen St" w:hAnsi="Hacen Liner Screen St" w:cs="Hacen Liner Screen St" w:hint="cs"/>
          <w:rtl/>
        </w:rPr>
        <w:t xml:space="preserve"> لتغييره إلى مصدر مجلد.</w:t>
      </w:r>
    </w:p>
    <w:p w:rsidR="0039295E" w:rsidRPr="0039295E" w:rsidRDefault="0039295E" w:rsidP="0039295E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تغيير الترتيب عن طريق زري "إلى الأعلى" و"إلى الأسفل". حدد المصدر من القائمة واضغط على الزر المناسب.</w:t>
      </w:r>
    </w:p>
    <w:p w:rsidR="005B3D74" w:rsidRDefault="005B3D74" w:rsidP="005E0E0C">
      <w:pPr>
        <w:pStyle w:val="NoSpacing"/>
      </w:pPr>
    </w:p>
    <w:p w:rsidR="00893A89" w:rsidRDefault="0039295E" w:rsidP="00893A89">
      <w:pPr>
        <w:jc w:val="center"/>
      </w:pPr>
      <w:r>
        <w:rPr>
          <w:noProof/>
        </w:rPr>
        <w:drawing>
          <wp:inline distT="0" distB="0" distL="0" distR="0" wp14:anchorId="03D1459F" wp14:editId="5D18542B">
            <wp:extent cx="4663649" cy="44386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3069" cy="4438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6F3" w:rsidRDefault="00D736F3" w:rsidP="00355135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  <w:lang w:bidi="ar-EG"/>
        </w:rPr>
        <w:lastRenderedPageBreak/>
        <w:t>لإضافة مصدر، اضغط على زر "أضف". ستظهر نافذة الإضافة. أضف الرابط حسب هذه الصيغة</w:t>
      </w:r>
      <w:r w:rsidR="0039295E">
        <w:rPr>
          <w:rFonts w:ascii="Hacen Liner Screen St" w:hAnsi="Hacen Liner Screen St" w:cs="Hacen Liner Screen St" w:hint="cs"/>
          <w:rtl/>
          <w:lang w:bidi="ar-EG"/>
        </w:rPr>
        <w:t xml:space="preserve">: </w:t>
      </w:r>
      <w:hyperlink r:id="rId11" w:history="1">
        <w:r w:rsidR="0039295E" w:rsidRPr="00E76CCB">
          <w:rPr>
            <w:rStyle w:val="Hyperlink"/>
            <w:rFonts w:ascii="Hacen Liner Screen St" w:hAnsi="Hacen Liner Screen St" w:cs="Hacen Liner Screen St"/>
            <w:lang w:bidi="ar-EG"/>
          </w:rPr>
          <w:t>http://website.com/charts/%1</w:t>
        </w:r>
      </w:hyperlink>
      <w:r w:rsidR="0039295E">
        <w:rPr>
          <w:rFonts w:ascii="Hacen Liner Screen St" w:hAnsi="Hacen Liner Screen St" w:cs="Hacen Liner Screen St" w:hint="cs"/>
          <w:rtl/>
        </w:rPr>
        <w:t xml:space="preserve">. سيستبدل البرنامج علامة %1 برمز المطار. فإن كان المطار مطار القاهرة مثلاً ونوع المصدر عادي، سيصبح الرابط </w:t>
      </w:r>
      <w:hyperlink r:id="rId12" w:history="1">
        <w:r w:rsidR="0039295E" w:rsidRPr="00E76CCB">
          <w:rPr>
            <w:rStyle w:val="Hyperlink"/>
            <w:rFonts w:ascii="Hacen Liner Screen St" w:hAnsi="Hacen Liner Screen St" w:cs="Hacen Liner Screen St"/>
            <w:lang w:bidi="ar-EG"/>
          </w:rPr>
          <w:t>http://website.com/charts/HECA.suffix</w:t>
        </w:r>
      </w:hyperlink>
      <w:r w:rsidR="0039295E">
        <w:rPr>
          <w:rFonts w:ascii="Hacen Liner Screen St" w:hAnsi="Hacen Liner Screen St" w:cs="Hacen Liner Screen St" w:hint="cs"/>
          <w:rtl/>
        </w:rPr>
        <w:t xml:space="preserve"> مع استبدال </w:t>
      </w:r>
      <w:r w:rsidR="0039295E">
        <w:rPr>
          <w:rFonts w:ascii="Hacen Liner Screen St" w:hAnsi="Hacen Liner Screen St" w:cs="Hacen Liner Screen St"/>
          <w:lang w:bidi="ar-EG"/>
        </w:rPr>
        <w:t>suffix</w:t>
      </w:r>
      <w:r w:rsidR="0039295E">
        <w:rPr>
          <w:rFonts w:ascii="Hacen Liner Screen St" w:hAnsi="Hacen Liner Screen St" w:cs="Hacen Liner Screen St" w:hint="cs"/>
          <w:rtl/>
          <w:lang w:bidi="ar-EG"/>
        </w:rPr>
        <w:t xml:space="preserve"> بلاحقة الملفات للمصدر</w:t>
      </w:r>
      <w:r w:rsidR="0039295E">
        <w:rPr>
          <w:rFonts w:ascii="Hacen Liner Screen St" w:hAnsi="Hacen Liner Screen St" w:cs="Hacen Liner Screen St"/>
          <w:lang w:bidi="ar-EG"/>
        </w:rPr>
        <w:t xml:space="preserve"> </w:t>
      </w:r>
      <w:r w:rsidR="0039295E">
        <w:rPr>
          <w:rFonts w:ascii="Hacen Liner Screen St" w:hAnsi="Hacen Liner Screen St" w:cs="Hacen Liner Screen St" w:hint="cs"/>
          <w:rtl/>
        </w:rPr>
        <w:t>(</w:t>
      </w:r>
      <w:r w:rsidR="0039295E">
        <w:rPr>
          <w:rFonts w:ascii="Hacen Liner Screen St" w:hAnsi="Hacen Liner Screen St" w:cs="Hacen Liner Screen St"/>
          <w:lang w:bidi="ar-EG"/>
        </w:rPr>
        <w:t>HECA.pdf</w:t>
      </w:r>
      <w:r w:rsidR="0039295E">
        <w:rPr>
          <w:rFonts w:ascii="Hacen Liner Screen St" w:hAnsi="Hacen Liner Screen St" w:cs="Hacen Liner Screen St" w:hint="cs"/>
          <w:rtl/>
        </w:rPr>
        <w:t xml:space="preserve"> مثلاً)</w:t>
      </w:r>
      <w:r w:rsidR="0039295E">
        <w:rPr>
          <w:rFonts w:ascii="Hacen Liner Screen St" w:hAnsi="Hacen Liner Screen St" w:cs="Hacen Liner Screen St" w:hint="cs"/>
          <w:rtl/>
          <w:lang w:bidi="ar-EG"/>
        </w:rPr>
        <w:t xml:space="preserve">. وإن كان المصدر مجلداً، فسيكون الرابط </w:t>
      </w:r>
      <w:r w:rsidR="0039295E">
        <w:rPr>
          <w:rFonts w:ascii="Hacen Liner Screen St" w:hAnsi="Hacen Liner Screen St" w:cs="Hacen Liner Screen St"/>
          <w:lang w:bidi="ar-EG"/>
        </w:rPr>
        <w:fldChar w:fldCharType="begin"/>
      </w:r>
      <w:r w:rsidR="0039295E">
        <w:rPr>
          <w:rFonts w:ascii="Hacen Liner Screen St" w:hAnsi="Hacen Liner Screen St" w:cs="Hacen Liner Screen St"/>
          <w:lang w:bidi="ar-EG"/>
        </w:rPr>
        <w:instrText xml:space="preserve"> HYPERLINK "</w:instrText>
      </w:r>
      <w:r w:rsidR="0039295E" w:rsidRPr="0039295E">
        <w:rPr>
          <w:rFonts w:ascii="Hacen Liner Screen St" w:hAnsi="Hacen Liner Screen St" w:cs="Hacen Liner Screen St"/>
          <w:lang w:bidi="ar-EG"/>
        </w:rPr>
        <w:instrText>http://website.com/charts/HECA/</w:instrText>
      </w:r>
      <w:r w:rsidR="0039295E">
        <w:rPr>
          <w:rFonts w:ascii="Hacen Liner Screen St" w:hAnsi="Hacen Liner Screen St" w:cs="Hacen Liner Screen St"/>
          <w:lang w:bidi="ar-EG"/>
        </w:rPr>
        <w:instrText xml:space="preserve">" </w:instrText>
      </w:r>
      <w:r w:rsidR="0039295E">
        <w:rPr>
          <w:rFonts w:ascii="Hacen Liner Screen St" w:hAnsi="Hacen Liner Screen St" w:cs="Hacen Liner Screen St"/>
          <w:lang w:bidi="ar-EG"/>
        </w:rPr>
        <w:fldChar w:fldCharType="separate"/>
      </w:r>
      <w:r w:rsidR="0039295E" w:rsidRPr="00E76CCB">
        <w:rPr>
          <w:rStyle w:val="Hyperlink"/>
          <w:rFonts w:ascii="Hacen Liner Screen St" w:hAnsi="Hacen Liner Screen St" w:cs="Hacen Liner Screen St"/>
          <w:lang w:bidi="ar-EG"/>
        </w:rPr>
        <w:t>http://website.com/charts/HECA/</w:t>
      </w:r>
      <w:r w:rsidR="0039295E">
        <w:rPr>
          <w:rFonts w:ascii="Hacen Liner Screen St" w:hAnsi="Hacen Liner Screen St" w:cs="Hacen Liner Screen St"/>
          <w:lang w:bidi="ar-EG"/>
        </w:rPr>
        <w:fldChar w:fldCharType="end"/>
      </w:r>
      <w:r w:rsidR="0039295E">
        <w:rPr>
          <w:rFonts w:ascii="Hacen Liner Screen St" w:hAnsi="Hacen Liner Screen St" w:cs="Hacen Liner Screen St" w:hint="cs"/>
          <w:rtl/>
        </w:rPr>
        <w:t>، وسي</w:t>
      </w:r>
      <w:r w:rsidR="00355135">
        <w:rPr>
          <w:rFonts w:ascii="Hacen Liner Screen St" w:hAnsi="Hacen Liner Screen St" w:cs="Hacen Liner Screen St" w:hint="cs"/>
          <w:rtl/>
        </w:rPr>
        <w:t>نز</w:t>
      </w:r>
      <w:r w:rsidR="0039295E">
        <w:rPr>
          <w:rFonts w:ascii="Hacen Liner Screen St" w:hAnsi="Hacen Liner Screen St" w:cs="Hacen Liner Screen St" w:hint="cs"/>
          <w:rtl/>
        </w:rPr>
        <w:t>ل البرنامج</w:t>
      </w:r>
      <w:r w:rsidR="00355135">
        <w:rPr>
          <w:rFonts w:ascii="Hacen Liner Screen St" w:hAnsi="Hacen Liner Screen St" w:cs="Hacen Liner Screen St" w:hint="cs"/>
          <w:rtl/>
        </w:rPr>
        <w:t xml:space="preserve"> كل الملفات ذات اللاحقة المدخلة. فإن كانت اللاحقة </w:t>
      </w:r>
      <w:r w:rsidR="00355135">
        <w:rPr>
          <w:rFonts w:ascii="Hacen Liner Screen St" w:hAnsi="Hacen Liner Screen St" w:cs="Hacen Liner Screen St"/>
          <w:lang w:bidi="ar-EG"/>
        </w:rPr>
        <w:t>.pdf</w:t>
      </w:r>
      <w:r w:rsidR="00355135">
        <w:rPr>
          <w:rFonts w:ascii="Hacen Liner Screen St" w:hAnsi="Hacen Liner Screen St" w:cs="Hacen Liner Screen St" w:hint="cs"/>
          <w:rtl/>
          <w:lang w:bidi="ar-EG"/>
        </w:rPr>
        <w:t xml:space="preserve"> مثلاً، فسينزل البرنامج كل ملفات </w:t>
      </w:r>
      <w:r w:rsidR="00355135">
        <w:rPr>
          <w:rFonts w:ascii="Hacen Liner Screen St" w:hAnsi="Hacen Liner Screen St" w:cs="Hacen Liner Screen St"/>
          <w:lang w:bidi="ar-EG"/>
        </w:rPr>
        <w:t>PDF</w:t>
      </w:r>
      <w:r w:rsidR="00355135">
        <w:rPr>
          <w:rFonts w:ascii="Hacen Liner Screen St" w:hAnsi="Hacen Liner Screen St" w:cs="Hacen Liner Screen St" w:hint="cs"/>
          <w:rtl/>
          <w:lang w:bidi="ar-EG"/>
        </w:rPr>
        <w:t xml:space="preserve"> الموجودة في الرابط.</w:t>
      </w:r>
    </w:p>
    <w:p w:rsidR="00343A01" w:rsidRDefault="00343A01" w:rsidP="00343A0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قم باختيار النوع والترتيب. الترتيب مهم لأن البرنامج سيبدأ في البحث من المصدر الأول، وإن لم تكن الخريطة موجودة سيبدأ من المصدر الثاني، وهكذا. لذا يجب وضع الخرائط الأحدث أولاً.</w:t>
      </w:r>
    </w:p>
    <w:p w:rsidR="00343A01" w:rsidRPr="00343A01" w:rsidRDefault="00343A01" w:rsidP="00343A01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اضغط زر "أضف" لإضافة المصدر إلى قاعدة البيانات.</w:t>
      </w:r>
    </w:p>
    <w:p w:rsidR="00893A89" w:rsidRPr="00893A89" w:rsidRDefault="00893A89" w:rsidP="00457561">
      <w:pPr>
        <w:pStyle w:val="NoSpacing"/>
      </w:pPr>
    </w:p>
    <w:p w:rsidR="00457561" w:rsidRPr="00457561" w:rsidRDefault="00355135" w:rsidP="00355135">
      <w:pPr>
        <w:jc w:val="center"/>
      </w:pPr>
      <w:r>
        <w:rPr>
          <w:noProof/>
        </w:rPr>
        <w:drawing>
          <wp:inline distT="0" distB="0" distL="0" distR="0" wp14:anchorId="432DE095" wp14:editId="520D844D">
            <wp:extent cx="3086368" cy="182133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6368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12" w:rsidRPr="000523F3" w:rsidRDefault="000F5612" w:rsidP="000F5612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/>
          <w:sz w:val="44"/>
          <w:szCs w:val="44"/>
          <w:rtl/>
        </w:rPr>
        <w:t>ال</w:t>
      </w: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ترجمات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أُضيفت الترجمات في الإصدار 2.1. يمكنك ترجمة البرنامج إلى لغتك عبر القوالب المرفقة مع البرنامج. يأتي البرنامج بترجمة للعربية.</w:t>
      </w:r>
    </w:p>
    <w:p w:rsidR="000F5612" w:rsidRDefault="000F5612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ستحتاج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ترجمة. يمكنك تحميله من موقع </w:t>
      </w:r>
      <w:r w:rsidR="003D5003">
        <w:fldChar w:fldCharType="begin"/>
      </w:r>
      <w:r w:rsidR="003D5003">
        <w:instrText xml:space="preserve"> HYPERLINK "https://www.softpedia.com/get/Others/Home-Education/Qt-Linguist.shtml" </w:instrText>
      </w:r>
      <w:r w:rsidR="003D5003">
        <w:fldChar w:fldCharType="separate"/>
      </w:r>
      <w:proofErr w:type="spellStart"/>
      <w:r w:rsidRPr="000F5612">
        <w:rPr>
          <w:rStyle w:val="Hyperlink"/>
          <w:rFonts w:ascii="Hacen Liner Screen St" w:hAnsi="Hacen Liner Screen St" w:cs="Hacen Liner Screen St"/>
          <w:lang w:bidi="ar-EG"/>
        </w:rPr>
        <w:t>Softpedia</w:t>
      </w:r>
      <w:proofErr w:type="spellEnd"/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أو ثبّت حزمة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Pr="000F5612">
        <w:rPr>
          <w:rFonts w:ascii="Hacen Liner Screen St" w:hAnsi="Hacen Liner Screen St" w:cs="Hacen Liner Screen St"/>
          <w:lang w:bidi="ar-EG"/>
        </w:rPr>
        <w:t>qtbase5-dev-tool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في نظام </w:t>
      </w:r>
      <w:proofErr w:type="spellStart"/>
      <w:r>
        <w:rPr>
          <w:rFonts w:ascii="Hacen Liner Screen St" w:hAnsi="Hacen Liner Screen St" w:cs="Hacen Liner Screen St"/>
          <w:lang w:bidi="ar-EG"/>
        </w:rPr>
        <w:t>Debian</w:t>
      </w:r>
      <w:proofErr w:type="spellEnd"/>
      <w:r>
        <w:rPr>
          <w:rFonts w:ascii="Hacen Liner Screen St" w:hAnsi="Hacen Liner Screen St" w:cs="Hacen Liner Screen St"/>
          <w:lang w:bidi="ar-EG"/>
        </w:rPr>
        <w:t>/Ubuntu</w:t>
      </w:r>
      <w:r>
        <w:rPr>
          <w:rFonts w:ascii="Hacen Liner Screen St" w:hAnsi="Hacen Liner Screen St" w:cs="Hacen Liner Screen St" w:hint="cs"/>
          <w:rtl/>
          <w:lang w:bidi="ar-EG"/>
        </w:rPr>
        <w:t>، أو ما يعادله في توزيعتك.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ستحتاج إلى ترجمة ملفين. أحدهما لـ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الآخر لبرنامج المحدّث. 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افتح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/>
          <w:lang w:bidi="ar-EG"/>
        </w:rPr>
        <w:t>chartsfinder2_template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ببرنامج </w:t>
      </w:r>
      <w:proofErr w:type="spellStart"/>
      <w:r w:rsidR="003E7E87">
        <w:rPr>
          <w:rFonts w:ascii="Hacen Liner Screen St" w:hAnsi="Hacen Liner Screen St" w:cs="Hacen Liner Screen St"/>
          <w:lang w:bidi="ar-EG"/>
        </w:rPr>
        <w:t>Qt</w:t>
      </w:r>
      <w:proofErr w:type="spellEnd"/>
      <w:r w:rsidR="003E7E87">
        <w:rPr>
          <w:rFonts w:ascii="Hacen Liner Screen St" w:hAnsi="Hacen Liner Screen St" w:cs="Hacen Liner Screen St"/>
          <w:lang w:bidi="ar-EG"/>
        </w:rPr>
        <w:t xml:space="preserve"> Linguist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وترجم الملف. لا تنس أن تعلم الترجمة كمنتهية بعد انتهائك منها.</w:t>
      </w:r>
    </w:p>
    <w:p w:rsidR="0020310F" w:rsidRPr="0020310F" w:rsidRDefault="0020310F" w:rsidP="0020310F">
      <w:pPr>
        <w:bidi/>
        <w:rPr>
          <w:rtl/>
          <w:lang w:bidi="ar-EG"/>
        </w:rPr>
      </w:pPr>
    </w:p>
    <w:p w:rsidR="007770D5" w:rsidRDefault="007770D5" w:rsidP="00457561">
      <w:pPr>
        <w:jc w:val="right"/>
      </w:pPr>
      <w:r>
        <w:rPr>
          <w:noProof/>
        </w:rPr>
        <w:drawing>
          <wp:inline distT="0" distB="0" distL="0" distR="0" wp14:anchorId="01F151FF" wp14:editId="28279582">
            <wp:extent cx="2126164" cy="891617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8BD" w:rsidRPr="009918BD" w:rsidRDefault="00297583" w:rsidP="00F03196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lastRenderedPageBreak/>
        <w:t>تحقق من وجود ملف ترجمة لبرنامج المحدّث في مجلد "</w:t>
      </w:r>
      <w:r>
        <w:rPr>
          <w:rFonts w:ascii="Hacen Liner Screen St" w:hAnsi="Hacen Liner Screen St" w:cs="Hacen Liner Screen St"/>
          <w:lang w:bidi="ar-EG"/>
        </w:rPr>
        <w:t>translation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في مكان تثبيت البرنامج: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"_  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مع استبدل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حرفي رمز اللغة (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_ar.qm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غة العربية كمثال). إن لم يكن الملف موجوداً،</w:t>
      </w:r>
      <w:r w:rsidR="00A10B67">
        <w:rPr>
          <w:rFonts w:ascii="Hacen Liner Screen St" w:hAnsi="Hacen Liner Screen St" w:cs="Hacen Liner Screen St" w:hint="cs"/>
          <w:rtl/>
          <w:lang w:bidi="ar-EG"/>
        </w:rPr>
        <w:t xml:space="preserve"> ترجم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 w:rsidR="00A10B67" w:rsidRPr="00A10B67">
        <w:rPr>
          <w:rFonts w:ascii="Hacen Liner Screen St" w:hAnsi="Hacen Liner Screen St" w:cs="Hacen Liner Screen St"/>
          <w:lang w:bidi="ar-EG"/>
        </w:rPr>
        <w:t>qtautoupdater_template.ts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بنفس الطريقة.</w:t>
      </w:r>
    </w:p>
    <w:p w:rsidR="00025B29" w:rsidRDefault="00025B29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أيضاً ترجمة دليل المستخدم هذا. إن كنت ستترجمه، لا تترجم الكلمات بين علامتي التنصيص والأوامر.</w:t>
      </w:r>
    </w:p>
    <w:p w:rsidR="009918BD" w:rsidRPr="009918BD" w:rsidRDefault="009918BD" w:rsidP="009918BD">
      <w:pPr>
        <w:bidi/>
        <w:rPr>
          <w:rtl/>
          <w:lang w:bidi="ar-EG"/>
        </w:rPr>
      </w:pPr>
    </w:p>
    <w:p w:rsidR="00A10B67" w:rsidRDefault="00A10B67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بعد انتهائك، أعد تسمية الملفين عن طريق استبدال كلمة "</w:t>
      </w:r>
      <w:r>
        <w:rPr>
          <w:rFonts w:ascii="Hacen Liner Screen St" w:hAnsi="Hacen Liner Screen St" w:cs="Hacen Liner Screen St"/>
          <w:lang w:bidi="ar-EG"/>
        </w:rPr>
        <w:t>template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بحرفي 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begin"/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 w:rsidR="00935499">
        <w:rPr>
          <w:rFonts w:ascii="Hacen Liner Screen St" w:hAnsi="Hacen Liner Screen St" w:cs="Hacen Liner Screen St"/>
          <w:lang w:bidi="ar-EG"/>
        </w:rPr>
        <w:instrText>HYPERLINK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 w:rsidR="00935499">
        <w:rPr>
          <w:rFonts w:ascii="Hacen Liner Screen St" w:hAnsi="Hacen Liner Screen St" w:cs="Hacen Liner Screen St"/>
          <w:lang w:bidi="ar-EG"/>
        </w:rPr>
        <w:instrText>https://ar.wikipedia.org/wiki/%D9%82%D8%A7%D8%A6%D9%85%D8%A9_%D8%B1%D9%85%D9%88%D8%B2_%D8%A3%D9%8A%D8%B2%D9%88_639-1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رمز </w:t>
      </w:r>
      <w:r w:rsidRPr="00935499">
        <w:rPr>
          <w:rStyle w:val="Hyperlink"/>
          <w:rFonts w:ascii="Hacen Liner Screen St" w:hAnsi="Hacen Liner Screen St" w:cs="Hacen Liner Screen St"/>
          <w:lang w:bidi="ar-EG"/>
        </w:rPr>
        <w:t>ISO 639-1</w:t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 للغة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. فللغة العربية مثلاً سيكون اسم ال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chartsfinder2_ar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ثم ابن الملفين باستخدام أداة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الموجودة مع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</w:t>
      </w:r>
    </w:p>
    <w:p w:rsidR="00935499" w:rsidRDefault="00A10B67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افتح موجه الأوامر </w:t>
      </w:r>
      <w:r w:rsidRPr="00A10B67">
        <w:rPr>
          <w:rFonts w:ascii="Hacen Liner Screen St" w:hAnsi="Hacen Liner Screen St" w:cs="Hacen Liner Screen St" w:hint="cs"/>
          <w:u w:val="single"/>
          <w:rtl/>
          <w:lang w:bidi="ar-EG"/>
        </w:rPr>
        <w:t xml:space="preserve">في المجلد الذي به برنامج </w:t>
      </w:r>
      <w:proofErr w:type="spellStart"/>
      <w:r w:rsidRPr="00A10B67">
        <w:rPr>
          <w:rFonts w:ascii="Hacen Liner Screen St" w:hAnsi="Hacen Liner Screen St" w:cs="Hacen Liner Screen St"/>
          <w:u w:val="single"/>
          <w:lang w:bidi="ar-EG"/>
        </w:rPr>
        <w:t>Qt</w:t>
      </w:r>
      <w:proofErr w:type="spellEnd"/>
      <w:r w:rsidRPr="00A10B67">
        <w:rPr>
          <w:rFonts w:ascii="Hacen Liner Screen St" w:hAnsi="Hacen Liner Screen St" w:cs="Hacen Liner Screen St"/>
          <w:u w:val="single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ثم اكتب الأمر التالي: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"المسار إلى ملف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ts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>" (بدون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>). ستحتا</w:t>
      </w:r>
      <w:r w:rsidR="00935499">
        <w:rPr>
          <w:rFonts w:ascii="Hacen Liner Screen St" w:hAnsi="Hacen Liner Screen St" w:cs="Hacen Liner Screen St" w:hint="cs"/>
          <w:rtl/>
          <w:lang w:bidi="ar-EG"/>
        </w:rPr>
        <w:t>ج إلى تشغيله مرتين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- </w:t>
      </w:r>
      <w:r w:rsidR="00935499">
        <w:rPr>
          <w:rFonts w:ascii="Hacen Liner Screen St" w:hAnsi="Hacen Liner Screen St" w:cs="Hacen Liner Screen St" w:hint="cs"/>
          <w:rtl/>
          <w:lang w:bidi="ar-EG"/>
        </w:rPr>
        <w:t>مرة لكل ملف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 w:rsidR="00FA2D92">
        <w:rPr>
          <w:rFonts w:ascii="Hacen Liner Screen St" w:hAnsi="Hacen Liner Screen St" w:cs="Hacen Liner Screen St"/>
          <w:rtl/>
          <w:lang w:bidi="ar-EG"/>
        </w:rPr>
        <w:t>–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إن ترجمت الملفين.</w:t>
      </w:r>
    </w:p>
    <w:p w:rsidR="00A10B67" w:rsidRDefault="00A10B67" w:rsidP="0093549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Linux</w:t>
      </w:r>
      <w:r>
        <w:rPr>
          <w:rFonts w:ascii="Hacen Liner Screen St" w:hAnsi="Hacen Liner Screen St" w:cs="Hacen Liner Screen St" w:hint="cs"/>
          <w:rtl/>
          <w:lang w:bidi="ar-EG"/>
        </w:rPr>
        <w:t>، افتح الطرفية واكتب الأوامر مباشرة.</w:t>
      </w:r>
    </w:p>
    <w:p w:rsidR="00AD255F" w:rsidRPr="0020310F" w:rsidRDefault="00A10B67" w:rsidP="0020310F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جب أن يكون لديك الآن ملفان ملحقهما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، انقلهما إلى مجلد </w:t>
      </w:r>
      <w:r>
        <w:rPr>
          <w:rFonts w:ascii="Hacen Liner Screen St" w:hAnsi="Hacen Liner Screen St" w:cs="Hacen Liner Screen St"/>
          <w:lang w:bidi="ar-EG"/>
        </w:rPr>
        <w:t>“translations”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 في مكان تثبيت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>. يجب أن تظهر الترجمة في قائمة اللغات في نافذة الإعدادات. اخترها وأعد تشغيل البرنامج. يجب أن ترى البرنامج مترجماً. إن كان كل شيء جيد</w:t>
      </w:r>
      <w:r w:rsidR="00935499">
        <w:rPr>
          <w:rFonts w:ascii="Hacen Liner Screen St" w:hAnsi="Hacen Liner Screen St" w:cs="Hacen Liner Screen St" w:hint="cs"/>
          <w:rtl/>
          <w:lang w:bidi="ar-EG"/>
        </w:rPr>
        <w:t>اً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</w:t>
      </w:r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يمكنك </w:t>
      </w:r>
      <w:hyperlink r:id="rId15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فتح علة على موقع </w:t>
        </w:r>
        <w:r w:rsidR="0020310F"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 لإضافة الترجمة إلى البرنامج، أو يمكنك إرسالها على </w:t>
      </w:r>
      <w:hyperlink r:id="rId16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>بريدي الإلكتروني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AD255F" w:rsidRDefault="00AD255F" w:rsidP="00AD255F"/>
    <w:p w:rsidR="00CD68FB" w:rsidRPr="000523F3" w:rsidRDefault="00CD68FB" w:rsidP="00CD68FB">
      <w:pPr>
        <w:pStyle w:val="Title"/>
        <w:bidi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الإبلاغ عن العلل</w:t>
      </w:r>
    </w:p>
    <w:p w:rsidR="00AD255F" w:rsidRDefault="00CD68FB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واجهت علة، جرب حذف ملف "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 الموجود في 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المسار 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lang w:bidi="ar-EG"/>
        </w:rPr>
        <w:t>%APPDATA%</w:t>
      </w:r>
      <w:r w:rsidR="00FA2D92">
        <w:rPr>
          <w:rFonts w:ascii="Hacen Liner Screen St" w:hAnsi="Hacen Liner Screen St" w:cs="Hacen Liner Screen St"/>
          <w:lang w:bidi="ar-EG"/>
        </w:rPr>
        <w:t>/</w:t>
      </w:r>
      <w:r w:rsidR="00FA2D92" w:rsidRPr="00FA2D92">
        <w:rPr>
          <w:rFonts w:ascii="Hacen Liner Screen St" w:hAnsi="Hacen Liner Screen St" w:cs="Hacen Liner Screen St"/>
          <w:lang w:bidi="ar-EG"/>
        </w:rPr>
        <w:t>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في المسار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~/.</w:t>
      </w:r>
      <w:r w:rsidR="00FA2D92" w:rsidRPr="00FA2D92">
        <w:rPr>
          <w:rFonts w:ascii="Hacen Liner Screen St" w:hAnsi="Hacen Liner Screen St" w:cs="Hacen Liner Screen St"/>
          <w:lang w:bidi="ar-EG"/>
        </w:rPr>
        <w:t>local/share/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Linux</w:t>
      </w:r>
      <w:r w:rsidR="00FA2D92">
        <w:rPr>
          <w:rFonts w:ascii="Hacen Liner Screen St" w:hAnsi="Hacen Liner Screen St" w:cs="Hacen Liner Screen St" w:hint="cs"/>
          <w:rtl/>
          <w:lang w:bidi="ar-EG"/>
        </w:rPr>
        <w:t>.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إن لم يصلح هذا المشكلة، أبلغ عن العلة.</w:t>
      </w:r>
    </w:p>
    <w:p w:rsidR="008220C5" w:rsidRDefault="00CD68FB" w:rsidP="009918BD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للإبلاغ عن علة، </w:t>
      </w:r>
      <w:r>
        <w:rPr>
          <w:rFonts w:ascii="Hacen Liner Screen St" w:hAnsi="Hacen Liner Screen St" w:cs="Hacen Liner Screen St"/>
          <w:rtl/>
          <w:lang w:bidi="ar-EG"/>
        </w:rPr>
        <w:fldChar w:fldCharType="begin"/>
      </w:r>
      <w:r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>
        <w:rPr>
          <w:rFonts w:ascii="Hacen Liner Screen St" w:hAnsi="Hacen Liner Screen St" w:cs="Hacen Liner Screen St"/>
          <w:lang w:bidi="ar-EG"/>
        </w:rPr>
        <w:instrText>HYPERLINK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>
        <w:rPr>
          <w:rFonts w:ascii="Hacen Liner Screen St" w:hAnsi="Hacen Liner Screen St" w:cs="Hacen Liner Screen St"/>
          <w:lang w:bidi="ar-EG"/>
        </w:rPr>
        <w:instrText>https://github.com/abdullah-radwan/ChartsFinder2/issues/new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CD68FB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افتح علة على موقع </w:t>
      </w:r>
      <w:r w:rsidRPr="00CD68FB">
        <w:rPr>
          <w:rStyle w:val="Hyperlink"/>
          <w:rFonts w:ascii="Hacen Liner Screen St" w:hAnsi="Hacen Liner Screen St" w:cs="Hacen Liner Screen St"/>
          <w:lang w:bidi="ar-EG"/>
        </w:rPr>
        <w:t>GitHub</w:t>
      </w:r>
      <w:r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وصف العلة وأرفق ملفي 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و</w:t>
      </w:r>
      <w:r>
        <w:rPr>
          <w:rFonts w:ascii="Hacen Liner Screen St" w:hAnsi="Hacen Liner Screen St" w:cs="Hacen Liner Screen St"/>
          <w:lang w:bidi="ar-EG"/>
        </w:rPr>
        <w:t>log.tx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ان في نفس المجلد أعلاه.</w:t>
      </w:r>
    </w:p>
    <w:p w:rsidR="00355135" w:rsidRDefault="00355135" w:rsidP="00355135">
      <w:pPr>
        <w:bidi/>
        <w:rPr>
          <w:lang w:bidi="ar-EG"/>
        </w:rPr>
      </w:pPr>
    </w:p>
    <w:p w:rsidR="00355135" w:rsidRDefault="00355135" w:rsidP="00355135">
      <w:pPr>
        <w:bidi/>
        <w:rPr>
          <w:lang w:bidi="ar-EG"/>
        </w:rPr>
      </w:pPr>
    </w:p>
    <w:p w:rsidR="00355135" w:rsidRDefault="00355135" w:rsidP="00355135">
      <w:pPr>
        <w:bidi/>
        <w:rPr>
          <w:lang w:bidi="ar-EG"/>
        </w:rPr>
      </w:pPr>
    </w:p>
    <w:p w:rsidR="00355135" w:rsidRDefault="00355135" w:rsidP="00355135">
      <w:pPr>
        <w:bidi/>
        <w:rPr>
          <w:lang w:bidi="ar-EG"/>
        </w:rPr>
      </w:pPr>
    </w:p>
    <w:p w:rsidR="00355135" w:rsidRPr="00355135" w:rsidRDefault="00355135" w:rsidP="00355135">
      <w:pPr>
        <w:bidi/>
        <w:rPr>
          <w:lang w:bidi="ar-EG"/>
        </w:rPr>
      </w:pPr>
    </w:p>
    <w:p w:rsidR="008220C5" w:rsidRDefault="008220C5" w:rsidP="008220C5">
      <w:pPr>
        <w:pStyle w:val="Title"/>
        <w:jc w:val="right"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8220C5">
        <w:rPr>
          <w:rFonts w:ascii="Hacen Liner Screen St" w:hAnsi="Hacen Liner Screen St" w:cs="Hacen Liner Screen St"/>
          <w:sz w:val="44"/>
          <w:szCs w:val="44"/>
          <w:rtl/>
          <w:lang w:bidi="ar-EG"/>
        </w:rPr>
        <w:lastRenderedPageBreak/>
        <w:t>الحقوق</w:t>
      </w:r>
    </w:p>
    <w:p w:rsidR="008220C5" w:rsidRDefault="008220C5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>
        <w:rPr>
          <w:rFonts w:ascii="Hacen Liner Screen St" w:hAnsi="Hacen Liner Screen St" w:cs="Hacen Liner Screen St"/>
          <w:lang w:bidi="ar-EG"/>
        </w:rPr>
        <w:t>©</w:t>
      </w:r>
      <w:r w:rsidR="0018306A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hyperlink r:id="rId17" w:history="1">
        <w:r w:rsidRPr="008220C5">
          <w:rPr>
            <w:rStyle w:val="Hyperlink"/>
            <w:rFonts w:ascii="Hacen Liner Screen St" w:hAnsi="Hacen Liner Screen St" w:cs="Hacen Liner Screen St"/>
            <w:lang w:bidi="ar-EG"/>
          </w:rPr>
          <w:t>Material Design Icons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 xml:space="preserve"> تحت رخصة </w:t>
      </w:r>
      <w:r w:rsidRPr="008220C5">
        <w:rPr>
          <w:rFonts w:ascii="Hacen Liner Screen St" w:hAnsi="Hacen Liner Screen St" w:cs="Hacen Liner Screen St"/>
          <w:lang w:bidi="ar-EG"/>
        </w:rPr>
        <w:t>SIL Open Font 1.1</w:t>
      </w:r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220C5" w:rsidRDefault="008220C5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>
        <w:rPr>
          <w:rFonts w:ascii="Hacen Liner Screen St" w:hAnsi="Hacen Liner Screen St" w:cs="Hacen Liner Screen St"/>
          <w:lang w:bidi="ar-EG"/>
        </w:rPr>
        <w:t>©</w:t>
      </w:r>
      <w:r w:rsidR="0018306A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 w:rsidRPr="008220C5">
        <w:t xml:space="preserve"> </w:t>
      </w:r>
      <w:hyperlink r:id="rId18" w:history="1">
        <w:r w:rsidRPr="008220C5">
          <w:rPr>
            <w:rStyle w:val="Hyperlink"/>
          </w:rPr>
          <w:t xml:space="preserve">Sergey </w:t>
        </w:r>
        <w:proofErr w:type="spellStart"/>
        <w:r w:rsidRPr="008220C5">
          <w:rPr>
            <w:rStyle w:val="Hyperlink"/>
          </w:rPr>
          <w:t>Lagner</w:t>
        </w:r>
        <w:proofErr w:type="spellEnd"/>
      </w:hyperlink>
      <w:r>
        <w:rPr>
          <w:rFonts w:ascii="Hacen Liner Screen St" w:hAnsi="Hacen Liner Screen St" w:cs="Hacen Liner Screen St" w:hint="cs"/>
          <w:rtl/>
          <w:lang w:bidi="ar-EG"/>
        </w:rPr>
        <w:t xml:space="preserve">تحت رخصة </w:t>
      </w:r>
      <w:r>
        <w:rPr>
          <w:rFonts w:ascii="Hacen Liner Screen St" w:hAnsi="Hacen Liner Screen St" w:cs="Hacen Liner Screen St"/>
          <w:lang w:bidi="ar-EG"/>
        </w:rPr>
        <w:t>MIT</w:t>
      </w:r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355135" w:rsidRPr="00355135" w:rsidRDefault="00355135" w:rsidP="00355135">
      <w:pPr>
        <w:pStyle w:val="NoSpacing"/>
        <w:bidi/>
        <w:rPr>
          <w:rtl/>
          <w:lang w:bidi="ar-EG"/>
        </w:rPr>
      </w:pPr>
    </w:p>
    <w:p w:rsidR="0020310F" w:rsidRPr="000523F3" w:rsidRDefault="0020310F" w:rsidP="0020310F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حول</w:t>
      </w:r>
    </w:p>
    <w:p w:rsidR="0020310F" w:rsidRDefault="0020310F" w:rsidP="00054E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كُتب هذا البرنامج بلغة </w:t>
      </w:r>
      <w:r>
        <w:rPr>
          <w:rFonts w:ascii="Hacen Liner Screen St" w:hAnsi="Hacen Liner Screen St" w:cs="Hacen Liner Screen St"/>
          <w:lang w:bidi="ar-EG"/>
        </w:rPr>
        <w:t>C++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استخدام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5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هو مفتوح المصدر تحت رخصة </w:t>
      </w:r>
      <w:r>
        <w:rPr>
          <w:rFonts w:ascii="Hacen Liner Screen St" w:hAnsi="Hacen Liner Screen St" w:cs="Hacen Liner Screen St"/>
          <w:lang w:bidi="ar-EG"/>
        </w:rPr>
        <w:t>GNU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عمومية الإصدار الثالث. </w:t>
      </w:r>
      <w:bookmarkStart w:id="4" w:name="_Hlk21252689"/>
      <w:r>
        <w:rPr>
          <w:rFonts w:ascii="Hacen Liner Screen St" w:hAnsi="Hacen Liner Screen St" w:cs="Hacen Liner Screen St" w:hint="cs"/>
          <w:rtl/>
          <w:lang w:bidi="ar-EG"/>
        </w:rPr>
        <w:t xml:space="preserve">يمكنك أن تجد </w:t>
      </w:r>
      <w:bookmarkEnd w:id="4"/>
      <w:r>
        <w:rPr>
          <w:rFonts w:ascii="Hacen Liner Screen St" w:hAnsi="Hacen Liner Screen St" w:cs="Hacen Liner Screen St" w:hint="cs"/>
          <w:rtl/>
          <w:lang w:bidi="ar-EG"/>
        </w:rPr>
        <w:t xml:space="preserve">الشفرة المصدرية في </w:t>
      </w:r>
      <w:hyperlink r:id="rId19" w:history="1">
        <w:r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مستودع </w:t>
        </w:r>
        <w:r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>.</w:t>
      </w:r>
      <w:bookmarkStart w:id="5" w:name="_GoBack"/>
      <w:bookmarkEnd w:id="5"/>
    </w:p>
    <w:p w:rsidR="00355135" w:rsidRPr="00355135" w:rsidRDefault="00355135" w:rsidP="00355135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مكنك مراسلتي على بريدي الإلكتروني: </w:t>
      </w:r>
      <w:hyperlink r:id="rId20" w:history="1">
        <w:r>
          <w:rPr>
            <w:rStyle w:val="Hyperlink"/>
            <w:rFonts w:ascii="Hacen Liner Screen St" w:hAnsi="Hacen Liner Screen St" w:cs="Hacen Liner Screen St"/>
            <w:lang w:bidi="ar-EG"/>
          </w:rPr>
          <w:t>abbodmar@gmail.com</w:t>
        </w:r>
      </w:hyperlink>
    </w:p>
    <w:p w:rsidR="00893A89" w:rsidRPr="00893A89" w:rsidRDefault="0020310F" w:rsidP="00355135">
      <w:pPr>
        <w:pStyle w:val="Heading3"/>
        <w:bidi/>
        <w:rPr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 w:rsidRPr="0020310F"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بدالله رضوان.</w:t>
      </w:r>
    </w:p>
    <w:sectPr w:rsidR="00893A89" w:rsidRPr="00893A89" w:rsidSect="005B7CE8"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44796" w:rsidRDefault="00F44796" w:rsidP="005B7CE8">
      <w:pPr>
        <w:spacing w:after="0" w:line="240" w:lineRule="auto"/>
      </w:pPr>
      <w:r>
        <w:separator/>
      </w:r>
    </w:p>
  </w:endnote>
  <w:endnote w:type="continuationSeparator" w:id="0">
    <w:p w:rsidR="00F44796" w:rsidRDefault="00F44796" w:rsidP="005B7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Hacen Liner Screen Bd">
    <w:panose1 w:val="02000500000000000000"/>
    <w:charset w:val="00"/>
    <w:family w:val="auto"/>
    <w:pitch w:val="variable"/>
    <w:sig w:usb0="80002027" w:usb1="D000004A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44796" w:rsidRDefault="00F44796" w:rsidP="005B7CE8">
      <w:pPr>
        <w:spacing w:after="0" w:line="240" w:lineRule="auto"/>
      </w:pPr>
      <w:r>
        <w:separator/>
      </w:r>
    </w:p>
  </w:footnote>
  <w:footnote w:type="continuationSeparator" w:id="0">
    <w:p w:rsidR="00F44796" w:rsidRDefault="00F44796" w:rsidP="005B7C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B079B"/>
    <w:multiLevelType w:val="hybridMultilevel"/>
    <w:tmpl w:val="065C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73E85"/>
    <w:multiLevelType w:val="hybridMultilevel"/>
    <w:tmpl w:val="9422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41093E"/>
    <w:multiLevelType w:val="hybridMultilevel"/>
    <w:tmpl w:val="7354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AyNrcwtTC2NDdW0lEKTi0uzszPAykwMqwFAPEBVLotAAAA"/>
  </w:docVars>
  <w:rsids>
    <w:rsidRoot w:val="00621A5F"/>
    <w:rsid w:val="00025B29"/>
    <w:rsid w:val="000523F3"/>
    <w:rsid w:val="00054E24"/>
    <w:rsid w:val="00063413"/>
    <w:rsid w:val="00074AC3"/>
    <w:rsid w:val="000C5894"/>
    <w:rsid w:val="000F5612"/>
    <w:rsid w:val="001417AB"/>
    <w:rsid w:val="00154171"/>
    <w:rsid w:val="0018190A"/>
    <w:rsid w:val="0018306A"/>
    <w:rsid w:val="0020310F"/>
    <w:rsid w:val="00225580"/>
    <w:rsid w:val="00225CF6"/>
    <w:rsid w:val="00297583"/>
    <w:rsid w:val="002D483C"/>
    <w:rsid w:val="002E1703"/>
    <w:rsid w:val="00343A01"/>
    <w:rsid w:val="00355135"/>
    <w:rsid w:val="0039295E"/>
    <w:rsid w:val="003D5003"/>
    <w:rsid w:val="003E7E87"/>
    <w:rsid w:val="004069D4"/>
    <w:rsid w:val="0043256C"/>
    <w:rsid w:val="004550A7"/>
    <w:rsid w:val="00457561"/>
    <w:rsid w:val="004A0342"/>
    <w:rsid w:val="00501CE7"/>
    <w:rsid w:val="005672F0"/>
    <w:rsid w:val="00571B55"/>
    <w:rsid w:val="005B3D74"/>
    <w:rsid w:val="005B7CE8"/>
    <w:rsid w:val="005E0E0C"/>
    <w:rsid w:val="00621A5F"/>
    <w:rsid w:val="006C245B"/>
    <w:rsid w:val="00733E9E"/>
    <w:rsid w:val="007770D5"/>
    <w:rsid w:val="007B242E"/>
    <w:rsid w:val="008220C5"/>
    <w:rsid w:val="00826EC4"/>
    <w:rsid w:val="00853307"/>
    <w:rsid w:val="00893A89"/>
    <w:rsid w:val="008A34DF"/>
    <w:rsid w:val="008B3BC8"/>
    <w:rsid w:val="008C7296"/>
    <w:rsid w:val="00935499"/>
    <w:rsid w:val="009918BD"/>
    <w:rsid w:val="009A22FD"/>
    <w:rsid w:val="009C0D24"/>
    <w:rsid w:val="00A0157E"/>
    <w:rsid w:val="00A023B1"/>
    <w:rsid w:val="00A10B67"/>
    <w:rsid w:val="00A747F4"/>
    <w:rsid w:val="00A75C0E"/>
    <w:rsid w:val="00A91F5D"/>
    <w:rsid w:val="00AD255F"/>
    <w:rsid w:val="00AD6596"/>
    <w:rsid w:val="00B00702"/>
    <w:rsid w:val="00B1341D"/>
    <w:rsid w:val="00C30316"/>
    <w:rsid w:val="00CD68FB"/>
    <w:rsid w:val="00D736F3"/>
    <w:rsid w:val="00D84A2B"/>
    <w:rsid w:val="00D94F83"/>
    <w:rsid w:val="00E3344E"/>
    <w:rsid w:val="00EE063A"/>
    <w:rsid w:val="00F03196"/>
    <w:rsid w:val="00F33776"/>
    <w:rsid w:val="00F44796"/>
    <w:rsid w:val="00F7780D"/>
    <w:rsid w:val="00F87888"/>
    <w:rsid w:val="00FA2D92"/>
    <w:rsid w:val="00FC7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yperlink" Target="https://github.com/lagner/QGumboParse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website.com/charts/HECA.suffix" TargetMode="External"/><Relationship Id="rId17" Type="http://schemas.openxmlformats.org/officeDocument/2006/relationships/hyperlink" Target="https://github.com/Templarian/MaterialDesig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bodmar@gmail.com" TargetMode="External"/><Relationship Id="rId20" Type="http://schemas.openxmlformats.org/officeDocument/2006/relationships/hyperlink" Target="mailto:abbodmar@gmail.com?subject=Charts%20Finder%20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ebsite.com/charts/%251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abdullah-radwan/ChartsFinder2/issues/new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github.com/abdullah-radwan/ChartsFinder2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D347C-1DAD-49DB-ABBE-A162994C1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0</TotalTime>
  <Pages>6</Pages>
  <Words>928</Words>
  <Characters>52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30</cp:revision>
  <dcterms:created xsi:type="dcterms:W3CDTF">2019-03-16T08:23:00Z</dcterms:created>
  <dcterms:modified xsi:type="dcterms:W3CDTF">2019-10-30T15:55:00Z</dcterms:modified>
</cp:coreProperties>
</file>